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6BB672BF" w:rsidR="006E1D2E" w:rsidRPr="00A27706" w:rsidRDefault="001A7024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New York Uni</w:t>
      </w:r>
      <w:r w:rsidR="0054751F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v</w:t>
      </w: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ersity</w:t>
      </w:r>
    </w:p>
    <w:p w14:paraId="03562C8A" w14:textId="515CF881" w:rsidR="00E32A7D" w:rsidRPr="00A27706" w:rsidRDefault="001A7024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Abu Dhabi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a.karabay@</w:t>
      </w:r>
      <w:r w:rsidR="00256683" w:rsidRPr="00A27706">
        <w:rPr>
          <w:rFonts w:ascii="Cambria" w:hAnsi="Cambria"/>
          <w:color w:val="404040" w:themeColor="text1" w:themeTint="BF"/>
          <w:sz w:val="20"/>
          <w:szCs w:val="20"/>
        </w:rPr>
        <w:t>nyu.edu</w:t>
      </w:r>
    </w:p>
    <w:p w14:paraId="61DFC585" w14:textId="7A144BDA" w:rsidR="00533C3D" w:rsidRPr="00A27706" w:rsidRDefault="000019E6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="006E1D2E"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43F847DE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0B1DEDCE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="005D79C1">
              <w:rPr>
                <w:rFonts w:ascii="Cambria" w:hAnsi="Cambria"/>
                <w:bCs/>
              </w:rPr>
              <w:t>Present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75B23D76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02F3E147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22A7624A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="00CE0DFA"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2F29D2" w14:paraId="5B9DBA5F" w14:textId="77777777" w:rsidTr="005632C1">
        <w:tc>
          <w:tcPr>
            <w:tcW w:w="3505" w:type="dxa"/>
          </w:tcPr>
          <w:p w14:paraId="214B7742" w14:textId="170C8E60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Capstone </w:t>
            </w:r>
            <w:r w:rsidR="00E05105">
              <w:rPr>
                <w:rFonts w:ascii="Cambria" w:hAnsi="Cambria"/>
                <w:bCs/>
                <w:iCs/>
              </w:rPr>
              <w:t>P</w:t>
            </w:r>
            <w:r>
              <w:rPr>
                <w:rFonts w:ascii="Cambria" w:hAnsi="Cambria"/>
                <w:bCs/>
                <w:iCs/>
              </w:rPr>
              <w:t>roject</w:t>
            </w:r>
          </w:p>
        </w:tc>
        <w:tc>
          <w:tcPr>
            <w:tcW w:w="2520" w:type="dxa"/>
          </w:tcPr>
          <w:p w14:paraId="672AD359" w14:textId="1456ECE2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entor</w:t>
            </w:r>
          </w:p>
        </w:tc>
        <w:tc>
          <w:tcPr>
            <w:tcW w:w="3150" w:type="dxa"/>
          </w:tcPr>
          <w:p w14:paraId="70FAFC42" w14:textId="23752CC8" w:rsidR="002F29D2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67AC64A3" w14:textId="0287728E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20</w:t>
            </w:r>
            <w:r>
              <w:rPr>
                <w:rFonts w:ascii="Cambria" w:hAnsi="Cambria"/>
                <w:bCs/>
                <w:iCs/>
              </w:rPr>
              <w:t>2</w:t>
            </w:r>
            <w:r w:rsidR="00433CB4">
              <w:rPr>
                <w:rFonts w:ascii="Cambria" w:hAnsi="Cambria"/>
                <w:bCs/>
                <w:iCs/>
              </w:rPr>
              <w:t>5</w:t>
            </w:r>
          </w:p>
        </w:tc>
      </w:tr>
      <w:tr w:rsidR="002F29D2" w14:paraId="0302C2CE" w14:textId="77777777" w:rsidTr="005632C1">
        <w:tc>
          <w:tcPr>
            <w:tcW w:w="3505" w:type="dxa"/>
          </w:tcPr>
          <w:p w14:paraId="008EEB8B" w14:textId="27432A94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2F29D2" w14:paraId="5A1EFDDA" w14:textId="77777777" w:rsidTr="005632C1">
        <w:tc>
          <w:tcPr>
            <w:tcW w:w="3505" w:type="dxa"/>
          </w:tcPr>
          <w:p w14:paraId="1BF80412" w14:textId="73087A27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2F29D2" w14:paraId="28E32E9E" w14:textId="77777777" w:rsidTr="005632C1">
        <w:tc>
          <w:tcPr>
            <w:tcW w:w="3505" w:type="dxa"/>
          </w:tcPr>
          <w:p w14:paraId="71FD899B" w14:textId="1A4C0FD7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2F29D2" w14:paraId="679C86F6" w14:textId="77777777" w:rsidTr="005632C1">
        <w:tc>
          <w:tcPr>
            <w:tcW w:w="3505" w:type="dxa"/>
          </w:tcPr>
          <w:p w14:paraId="6DA17118" w14:textId="104F42CB" w:rsidR="002F29D2" w:rsidRPr="005E1C65" w:rsidRDefault="002F29D2" w:rsidP="002F29D2">
            <w:pPr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Masters</w:t>
            </w:r>
            <w:proofErr w:type="spellEnd"/>
            <w:r>
              <w:rPr>
                <w:rFonts w:ascii="Cambria" w:hAnsi="Cambria"/>
                <w:bCs/>
              </w:rPr>
              <w:t xml:space="preserve"> </w:t>
            </w:r>
            <w:r w:rsidR="00BE0021">
              <w:rPr>
                <w:rFonts w:ascii="Cambria" w:hAnsi="Cambria"/>
                <w:bCs/>
              </w:rPr>
              <w:t>T</w:t>
            </w:r>
            <w:r>
              <w:rPr>
                <w:rFonts w:ascii="Cambria" w:hAnsi="Cambria"/>
                <w:bCs/>
              </w:rPr>
              <w:t>hesis</w:t>
            </w:r>
          </w:p>
        </w:tc>
        <w:tc>
          <w:tcPr>
            <w:tcW w:w="2520" w:type="dxa"/>
          </w:tcPr>
          <w:p w14:paraId="657C8613" w14:textId="7CB30567" w:rsidR="002F29D2" w:rsidRPr="005E1C65" w:rsidRDefault="002F29D2" w:rsidP="002F29D2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5307784" w14:textId="06DAD221" w:rsidR="002F29D2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5F660361" w14:textId="1ACF60BB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2F29D2" w14:paraId="74389D25" w14:textId="77777777" w:rsidTr="005632C1">
        <w:tc>
          <w:tcPr>
            <w:tcW w:w="3505" w:type="dxa"/>
          </w:tcPr>
          <w:p w14:paraId="1206EBB3" w14:textId="0060BD55" w:rsidR="002F29D2" w:rsidRPr="005E1C65" w:rsidRDefault="002F29D2" w:rsidP="002F29D2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2F29D2" w14:paraId="346AAFDE" w14:textId="77777777" w:rsidTr="005632C1">
        <w:tc>
          <w:tcPr>
            <w:tcW w:w="3505" w:type="dxa"/>
          </w:tcPr>
          <w:p w14:paraId="2E803D50" w14:textId="6395AED3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2F29D2" w:rsidRPr="005E1C65" w:rsidRDefault="002F29D2" w:rsidP="002F29D2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2F29D2" w:rsidRPr="005E1C65" w:rsidRDefault="002F29D2" w:rsidP="002F29D2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–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3CA94585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r w:rsidR="00702B0B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br/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0F2899" w14:paraId="5DFD4A8D" w14:textId="77777777" w:rsidTr="00EF0E2D">
        <w:tc>
          <w:tcPr>
            <w:tcW w:w="9175" w:type="dxa"/>
          </w:tcPr>
          <w:p w14:paraId="07D8674F" w14:textId="30DEF151" w:rsidR="000F2899" w:rsidRPr="007D3D08" w:rsidRDefault="000F2899" w:rsidP="007D3D0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, </w:t>
            </w:r>
            <w:proofErr w:type="spellStart"/>
            <w:r w:rsidRPr="007D3D08">
              <w:rPr>
                <w:rFonts w:ascii="Cambria" w:hAnsi="Cambria" w:cs="Arial"/>
              </w:rPr>
              <w:t>Altınok</w:t>
            </w:r>
            <w:proofErr w:type="spellEnd"/>
            <w:r w:rsidRPr="007D3D08">
              <w:rPr>
                <w:rFonts w:ascii="Cambria" w:hAnsi="Cambria" w:cs="Arial"/>
              </w:rPr>
              <w:t xml:space="preserve">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>Concurrent consumption of cocoa flavanols and caffeine does not acutely modulate working memory and attention.</w:t>
            </w:r>
            <w:r w:rsidR="00B8360E" w:rsidRPr="007D3D08">
              <w:rPr>
                <w:rFonts w:ascii="Cambria" w:hAnsi="Cambria" w:cs="Arial"/>
              </w:rPr>
              <w:t xml:space="preserve"> </w:t>
            </w:r>
            <w:hyperlink r:id="rId9" w:history="1">
              <w:r w:rsidR="00B8360E" w:rsidRPr="007D3D08">
                <w:rPr>
                  <w:rStyle w:val="Hyperlink"/>
                  <w:rFonts w:ascii="Cambria" w:hAnsi="Cambria" w:cs="Arial"/>
                </w:rPr>
                <w:t>https://osf.io/preprints/psyarxiv/49juh</w:t>
              </w:r>
            </w:hyperlink>
          </w:p>
        </w:tc>
        <w:tc>
          <w:tcPr>
            <w:tcW w:w="1615" w:type="dxa"/>
          </w:tcPr>
          <w:p w14:paraId="13FFF8ED" w14:textId="54C1618B" w:rsidR="000F2899" w:rsidRDefault="000F289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8310A8" w14:paraId="701AB777" w14:textId="77777777" w:rsidTr="00EF0E2D">
        <w:tc>
          <w:tcPr>
            <w:tcW w:w="9175" w:type="dxa"/>
          </w:tcPr>
          <w:p w14:paraId="2F416F80" w14:textId="01038EBE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lastRenderedPageBreak/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presentation with oculomotor measures. </w:t>
            </w:r>
            <w:hyperlink r:id="rId10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00584F" w14:paraId="28365040" w14:textId="77777777" w:rsidTr="00EF0E2D">
        <w:tc>
          <w:tcPr>
            <w:tcW w:w="9175" w:type="dxa"/>
          </w:tcPr>
          <w:p w14:paraId="5BD989D9" w14:textId="29CDF348" w:rsidR="0000584F" w:rsidRPr="007D3D08" w:rsidRDefault="0063637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  <w:lang w:val="en-US"/>
              </w:rPr>
            </w:pPr>
            <w:r w:rsidRPr="007D3D08">
              <w:rPr>
                <w:rFonts w:ascii="Cambria" w:hAnsi="Cambria" w:cs="Arial"/>
                <w:b/>
                <w:lang w:val="nl-NL"/>
              </w:rPr>
              <w:t>Karabay, A.</w:t>
            </w:r>
            <w:r w:rsidRPr="007D3D08">
              <w:rPr>
                <w:rFonts w:ascii="Cambria" w:hAnsi="Cambria" w:cs="Arial"/>
                <w:bCs/>
                <w:lang w:val="nl-NL"/>
              </w:rPr>
              <w:t>,</w:t>
            </w:r>
            <w:r w:rsidRPr="007D3D08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lang w:val="nl-NL"/>
              </w:rPr>
              <w:t xml:space="preserve">Wolff, M. J., </w:t>
            </w:r>
            <w:r w:rsidRPr="007D3D08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7D3D08">
              <w:rPr>
                <w:rFonts w:ascii="Cambria" w:hAnsi="Cambria" w:cs="Arial"/>
                <w:lang w:val="nl-NL"/>
              </w:rPr>
              <w:t xml:space="preserve"> &amp; Akyürek, E. Behaviorally irrelevant feature matching increases neural and behavioral working memory readout: Support for activity-silent working memory.</w:t>
            </w:r>
            <w:r w:rsidR="007B16A1" w:rsidRPr="007D3D08">
              <w:rPr>
                <w:rFonts w:ascii="Cambria" w:hAnsi="Cambria" w:cs="Arial"/>
                <w:lang w:val="nl-NL"/>
              </w:rPr>
              <w:t xml:space="preserve"> </w:t>
            </w:r>
            <w:hyperlink r:id="rId11" w:history="1">
              <w:r w:rsidR="007B16A1" w:rsidRPr="007D3D08">
                <w:rPr>
                  <w:rStyle w:val="Hyperlink"/>
                  <w:rFonts w:ascii="Cambria" w:hAnsi="Cambria"/>
                  <w:shd w:val="clear" w:color="auto" w:fill="FFFFFF"/>
                </w:rPr>
                <w:t>https://doi.org/10.1101/2023.09.12.557327</w:t>
              </w:r>
            </w:hyperlink>
          </w:p>
        </w:tc>
        <w:tc>
          <w:tcPr>
            <w:tcW w:w="1615" w:type="dxa"/>
          </w:tcPr>
          <w:p w14:paraId="438A3594" w14:textId="79ACBD1E" w:rsidR="0000584F" w:rsidRDefault="0063637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27031780" w:rsidR="006E6EAF" w:rsidRPr="007D3D08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7D3D08">
              <w:rPr>
                <w:rFonts w:ascii="Cambria" w:hAnsi="Cambria" w:cstheme="minorHAnsi"/>
                <w:u w:val="single"/>
              </w:rPr>
              <w:t>Wang, S.,</w:t>
            </w:r>
            <w:r w:rsidRPr="007D3D08">
              <w:rPr>
                <w:rFonts w:ascii="Cambria" w:hAnsi="Cambria" w:cstheme="minorHAnsi"/>
              </w:rPr>
              <w:t xml:space="preserve">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</w:t>
            </w:r>
            <w:r w:rsidR="0000584F" w:rsidRPr="007D3D08">
              <w:rPr>
                <w:rFonts w:ascii="Cambria" w:hAnsi="Cambria" w:cs="Arial"/>
              </w:rPr>
              <w:t xml:space="preserve">&amp; </w:t>
            </w: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2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7D3D08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3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40598ED8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E10790">
        <w:rPr>
          <w:rFonts w:ascii="Cambria" w:hAnsi="Cambria"/>
          <w:b/>
          <w:bCs/>
          <w:iCs/>
          <w:sz w:val="24"/>
          <w:szCs w:val="24"/>
          <w:u w:val="single"/>
        </w:rPr>
        <w:t>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B10DF5" w:rsidRPr="00FB3252" w14:paraId="5D0FCF8D" w14:textId="77777777" w:rsidTr="009A188E">
        <w:trPr>
          <w:gridAfter w:val="1"/>
          <w:wAfter w:w="10" w:type="dxa"/>
        </w:trPr>
        <w:tc>
          <w:tcPr>
            <w:tcW w:w="9175" w:type="dxa"/>
          </w:tcPr>
          <w:p w14:paraId="4F60758E" w14:textId="09C7D7EA" w:rsidR="00B10DF5" w:rsidRPr="00AA1B58" w:rsidRDefault="00B10DF5" w:rsidP="00B10DF5">
            <w:pPr>
              <w:pStyle w:val="NoSpacing"/>
              <w:spacing w:after="60"/>
              <w:jc w:val="both"/>
              <w:rPr>
                <w:rFonts w:ascii="Cambria" w:hAnsi="Cambria" w:cstheme="minorHAnsi"/>
                <w:b/>
                <w:bCs/>
              </w:rPr>
            </w:pPr>
            <w:proofErr w:type="spellStart"/>
            <w:r w:rsidRPr="00AA5660">
              <w:rPr>
                <w:rFonts w:ascii="Cambria" w:hAnsi="Cambria" w:cstheme="minorHAnsi"/>
              </w:rPr>
              <w:t>Guérin</w:t>
            </w:r>
            <w:proofErr w:type="spellEnd"/>
            <w:r>
              <w:rPr>
                <w:rFonts w:ascii="Cambria" w:hAnsi="Cambria" w:cstheme="minorHAnsi"/>
              </w:rPr>
              <w:t xml:space="preserve">, S. M. R., </w:t>
            </w:r>
            <w:proofErr w:type="spellStart"/>
            <w:r w:rsidRPr="00AA5660">
              <w:rPr>
                <w:rFonts w:ascii="Cambria" w:hAnsi="Cambria" w:cstheme="minorHAnsi"/>
              </w:rPr>
              <w:t>Tarlao</w:t>
            </w:r>
            <w:proofErr w:type="spellEnd"/>
            <w:r>
              <w:rPr>
                <w:rFonts w:ascii="Cambria" w:hAnsi="Cambria" w:cstheme="minorHAnsi"/>
              </w:rPr>
              <w:t xml:space="preserve">, C., </w:t>
            </w:r>
            <w:r w:rsidRPr="007D3D08">
              <w:rPr>
                <w:rFonts w:ascii="Cambria" w:hAnsi="Cambria" w:cs="Arial"/>
              </w:rPr>
              <w:t xml:space="preserve">&amp; </w:t>
            </w:r>
            <w:r w:rsidRPr="007D3D08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Pr="00AA5660">
              <w:rPr>
                <w:rFonts w:ascii="Cambria" w:hAnsi="Cambria" w:cs="Arial"/>
              </w:rPr>
              <w:t xml:space="preserve">A Journey as Intern Junior Editors at the Journal of Experimental Psychology: </w:t>
            </w:r>
            <w:r w:rsidRPr="002D5F83">
              <w:rPr>
                <w:rFonts w:ascii="Cambria" w:hAnsi="Cambria" w:cs="Arial"/>
              </w:rPr>
              <w:t xml:space="preserve">Human Perception and Performance. </w:t>
            </w:r>
            <w:r w:rsidRPr="002D5F83"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Science Editing.</w:t>
            </w:r>
          </w:p>
        </w:tc>
        <w:tc>
          <w:tcPr>
            <w:tcW w:w="1615" w:type="dxa"/>
          </w:tcPr>
          <w:p w14:paraId="428AACB1" w14:textId="2857AC8A" w:rsidR="00B10DF5" w:rsidRDefault="00B10DF5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[</w:t>
            </w:r>
            <w:r w:rsidRPr="00C555E9">
              <w:rPr>
                <w:rFonts w:ascii="Cambria" w:hAnsi="Cambria" w:cstheme="minorHAnsi"/>
              </w:rPr>
              <w:t>in press</w:t>
            </w:r>
            <w:r>
              <w:rPr>
                <w:rFonts w:ascii="Cambria" w:hAnsi="Cambria" w:cstheme="minorHAnsi"/>
              </w:rPr>
              <w:t>]</w:t>
            </w:r>
          </w:p>
        </w:tc>
      </w:tr>
      <w:tr w:rsidR="00B10DF5" w:rsidRPr="00FB3252" w14:paraId="0CA7F7D1" w14:textId="77777777" w:rsidTr="009A188E">
        <w:trPr>
          <w:gridAfter w:val="1"/>
          <w:wAfter w:w="10" w:type="dxa"/>
        </w:trPr>
        <w:tc>
          <w:tcPr>
            <w:tcW w:w="9175" w:type="dxa"/>
          </w:tcPr>
          <w:p w14:paraId="37A9943E" w14:textId="77777777" w:rsidR="00B10DF5" w:rsidRPr="00AA1B58" w:rsidRDefault="00B10DF5" w:rsidP="00B10DF5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 w:rsidRPr="00AA1B58">
              <w:rPr>
                <w:rFonts w:ascii="Cambria" w:hAnsi="Cambria" w:cstheme="minorHAnsi"/>
              </w:rPr>
              <w:t xml:space="preserve">*, </w:t>
            </w:r>
            <w:proofErr w:type="spellStart"/>
            <w:r w:rsidRPr="00AA1B58">
              <w:rPr>
                <w:rFonts w:ascii="Cambria" w:hAnsi="Cambria" w:cstheme="minorHAnsi"/>
              </w:rPr>
              <w:t>Nijenkamp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R.*, </w:t>
            </w:r>
            <w:proofErr w:type="spellStart"/>
            <w:r w:rsidRPr="00AA1B58">
              <w:rPr>
                <w:rFonts w:ascii="Cambria" w:hAnsi="Cambria" w:cstheme="minorHAnsi"/>
              </w:rPr>
              <w:t>Sarampalis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A., &amp; </w:t>
            </w:r>
            <w:proofErr w:type="spellStart"/>
            <w:r w:rsidRPr="00AA1B58">
              <w:rPr>
                <w:rFonts w:ascii="Cambria" w:hAnsi="Cambria" w:cstheme="minorHAnsi"/>
              </w:rPr>
              <w:t>Fougnie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D. Introducing ART: a new method of testing auditory memory with circular reproduction tasks. </w:t>
            </w:r>
            <w:proofErr w:type="spellStart"/>
            <w:r>
              <w:rPr>
                <w:rFonts w:ascii="Cambria" w:hAnsi="Cambria" w:cstheme="minorHAnsi"/>
                <w:i/>
                <w:iCs/>
              </w:rPr>
              <w:t>Behavior</w:t>
            </w:r>
            <w:proofErr w:type="spellEnd"/>
            <w:r>
              <w:rPr>
                <w:rFonts w:ascii="Cambria" w:hAnsi="Cambria" w:cstheme="minorHAnsi"/>
                <w:i/>
                <w:iCs/>
              </w:rPr>
              <w:t xml:space="preserve"> Research Methods. </w:t>
            </w:r>
          </w:p>
        </w:tc>
        <w:tc>
          <w:tcPr>
            <w:tcW w:w="1615" w:type="dxa"/>
          </w:tcPr>
          <w:p w14:paraId="7FA8E00B" w14:textId="77777777" w:rsidR="00B10DF5" w:rsidRPr="00C555E9" w:rsidRDefault="00B10DF5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[</w:t>
            </w:r>
            <w:r w:rsidRPr="00C555E9">
              <w:rPr>
                <w:rFonts w:ascii="Cambria" w:hAnsi="Cambria" w:cstheme="minorHAnsi"/>
              </w:rPr>
              <w:t>in press</w:t>
            </w:r>
            <w:r>
              <w:rPr>
                <w:rFonts w:ascii="Cambria" w:hAnsi="Cambria" w:cstheme="minorHAnsi"/>
              </w:rPr>
              <w:t>]</w:t>
            </w:r>
          </w:p>
        </w:tc>
      </w:tr>
      <w:tr w:rsidR="00B10DF5" w:rsidRPr="00FB3252" w14:paraId="7C75A15B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7189243D" w14:textId="07A35E51" w:rsidR="00B10DF5" w:rsidRPr="00FB3252" w:rsidRDefault="00B10DF5" w:rsidP="00B10DF5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FB3252">
              <w:rPr>
                <w:rFonts w:ascii="Cambria" w:hAnsi="Cambria" w:cstheme="minorHAnsi"/>
              </w:rPr>
              <w:t>Kandemi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FB3252">
              <w:rPr>
                <w:rFonts w:ascii="Cambria" w:hAnsi="Cambria" w:cstheme="minorHAnsi"/>
              </w:rPr>
              <w:t>Axmache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</w:t>
            </w:r>
            <w:r w:rsidR="00E10790" w:rsidRPr="00E10790">
              <w:rPr>
                <w:rFonts w:ascii="Cambria" w:hAnsi="Cambria" w:cstheme="minorHAnsi"/>
              </w:rPr>
              <w:t>, 2, 1–20</w:t>
            </w:r>
            <w:r w:rsidRPr="00FB3252">
              <w:rPr>
                <w:rFonts w:ascii="Cambria" w:hAnsi="Cambria" w:cstheme="minorHAnsi"/>
                <w:i/>
                <w:iCs/>
              </w:rPr>
              <w:t>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4" w:tgtFrame="_blank" w:history="1">
              <w:r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35403D1F" w14:textId="0BEE2481" w:rsidR="00B10DF5" w:rsidRPr="00FB3252" w:rsidRDefault="00B10DF5" w:rsidP="00B10DF5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B10DF5" w:rsidRPr="00FB3252" w14:paraId="7B47696F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41DBB708" w14:textId="33940A37" w:rsidR="00B10DF5" w:rsidRPr="00FB3252" w:rsidRDefault="00B10DF5" w:rsidP="00B10DF5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Attentional blur and blink: Effects of adaptive attentional scaling on visual awareness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, 117</w:t>
            </w:r>
            <w:r w:rsidRPr="00FB3252">
              <w:rPr>
                <w:rFonts w:ascii="Cambria" w:hAnsi="Cambria" w:cstheme="minorHAnsi"/>
              </w:rPr>
              <w:t xml:space="preserve">(3), 1–15. </w:t>
            </w:r>
            <w:hyperlink r:id="rId15" w:history="1">
              <w:r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25099289" w14:textId="62235892" w:rsidR="00B10DF5" w:rsidRPr="00FB3252" w:rsidRDefault="00B10DF5" w:rsidP="00B10DF5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B10DF5" w:rsidRPr="00FB3252" w14:paraId="1A258761" w14:textId="77777777" w:rsidTr="008553D4">
        <w:tc>
          <w:tcPr>
            <w:tcW w:w="9175" w:type="dxa"/>
          </w:tcPr>
          <w:p w14:paraId="5D7AFF66" w14:textId="53BE4067" w:rsidR="00B10DF5" w:rsidRPr="00FB3252" w:rsidRDefault="00B10DF5" w:rsidP="00B10DF5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proofErr w:type="spellStart"/>
            <w:r w:rsidRPr="00FB3252">
              <w:rPr>
                <w:rFonts w:ascii="Cambria" w:hAnsi="Cambria" w:cs="Arial"/>
              </w:rPr>
              <w:t>Altınok</w:t>
            </w:r>
            <w:proofErr w:type="spellEnd"/>
            <w:r w:rsidRPr="00FB3252">
              <w:rPr>
                <w:rFonts w:ascii="Cambria" w:hAnsi="Cambria" w:cs="Arial"/>
              </w:rPr>
              <w:t xml:space="preserve">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FB3252">
              <w:rPr>
                <w:rFonts w:ascii="Cambria" w:hAnsi="Cambria" w:cs="Arial"/>
              </w:rPr>
              <w:t>Jonge</w:t>
            </w:r>
            <w:proofErr w:type="spellEnd"/>
            <w:r w:rsidRPr="00FB3252">
              <w:rPr>
                <w:rFonts w:ascii="Cambria" w:hAnsi="Cambria" w:cs="Arial"/>
              </w:rPr>
              <w:t xml:space="preserve">, J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FB3252">
              <w:rPr>
                <w:rFonts w:ascii="Cambria" w:hAnsi="Cambria" w:cs="Arial"/>
              </w:rPr>
              <w:t>acid  on</w:t>
            </w:r>
            <w:proofErr w:type="gramEnd"/>
            <w:r w:rsidRPr="00FB3252">
              <w:rPr>
                <w:rFonts w:ascii="Cambria" w:hAnsi="Cambria" w:cs="Arial"/>
              </w:rPr>
              <w:t xml:space="preserve"> working memory and attention:  A randomi</w:t>
            </w:r>
            <w:bookmarkStart w:id="0" w:name="_GoBack"/>
            <w:bookmarkEnd w:id="0"/>
            <w:r w:rsidRPr="00FB3252">
              <w:rPr>
                <w:rFonts w:ascii="Cambria" w:hAnsi="Cambria" w:cs="Arial"/>
              </w:rPr>
              <w:t xml:space="preserve">zed, double-blinded,  placebo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, 37</w:t>
            </w:r>
            <w:r w:rsidRPr="00FB3252">
              <w:rPr>
                <w:rFonts w:ascii="Cambria" w:hAnsi="Cambria" w:cs="Arial"/>
              </w:rPr>
              <w:t xml:space="preserve">(6), 554–565. </w:t>
            </w:r>
            <w:hyperlink r:id="rId16" w:history="1">
              <w:r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25" w:type="dxa"/>
            <w:gridSpan w:val="2"/>
          </w:tcPr>
          <w:p w14:paraId="52A4DFAB" w14:textId="1E53FBE6" w:rsidR="00B10DF5" w:rsidRPr="00FB3252" w:rsidRDefault="00B10DF5" w:rsidP="00B10DF5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B10DF5" w:rsidRPr="00FB3252" w14:paraId="73BA6896" w14:textId="77777777" w:rsidTr="008553D4">
        <w:tc>
          <w:tcPr>
            <w:tcW w:w="9175" w:type="dxa"/>
          </w:tcPr>
          <w:p w14:paraId="2CC74910" w14:textId="7FE74922" w:rsidR="00B10DF5" w:rsidRPr="00FB3252" w:rsidRDefault="00B10DF5" w:rsidP="00B10DF5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17" w:history="1">
              <w:r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744AC6D2" w14:textId="1213444D" w:rsidR="00B10DF5" w:rsidRPr="00FB3252" w:rsidRDefault="00B10DF5" w:rsidP="00B10DF5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B10DF5" w:rsidRPr="00FB3252" w14:paraId="44A18FFA" w14:textId="77777777" w:rsidTr="00380336">
        <w:tc>
          <w:tcPr>
            <w:tcW w:w="9175" w:type="dxa"/>
          </w:tcPr>
          <w:p w14:paraId="093BAB89" w14:textId="77777777" w:rsidR="00B10DF5" w:rsidRPr="00FB3252" w:rsidRDefault="00B10DF5" w:rsidP="00B10DF5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>Journal of Experimental p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18" w:history="1">
              <w:r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51304A5C" w14:textId="77777777" w:rsidR="00B10DF5" w:rsidRPr="00FB3252" w:rsidRDefault="00B10DF5" w:rsidP="00B10DF5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B10DF5" w:rsidRPr="00FB3252" w14:paraId="655FBB7F" w14:textId="77777777" w:rsidTr="008553D4">
        <w:tc>
          <w:tcPr>
            <w:tcW w:w="9175" w:type="dxa"/>
          </w:tcPr>
          <w:p w14:paraId="514B3DE6" w14:textId="2154A52D" w:rsidR="00B10DF5" w:rsidRPr="00FB3252" w:rsidRDefault="00B10DF5" w:rsidP="00B10DF5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FB3252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FB3252">
              <w:rPr>
                <w:rFonts w:ascii="Cambria" w:hAnsi="Cambria" w:cs="Arial"/>
                <w:u w:val="single"/>
              </w:rPr>
              <w:t>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19" w:history="1">
              <w:r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4E9280B0" w14:textId="6C854BC1" w:rsidR="00B10DF5" w:rsidRPr="00FB3252" w:rsidRDefault="00B10DF5" w:rsidP="00B10DF5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B10DF5" w:rsidRPr="00FB3252" w14:paraId="0215EC73" w14:textId="77777777" w:rsidTr="008553D4">
        <w:tc>
          <w:tcPr>
            <w:tcW w:w="9175" w:type="dxa"/>
          </w:tcPr>
          <w:p w14:paraId="440D64A7" w14:textId="054F635C" w:rsidR="00B10DF5" w:rsidRPr="00FB3252" w:rsidRDefault="00B10DF5" w:rsidP="00B10DF5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0" w:history="1">
              <w:r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50DB248C" w14:textId="77417486" w:rsidR="00B10DF5" w:rsidRPr="00FB3252" w:rsidRDefault="00B10DF5" w:rsidP="00B10DF5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B10DF5" w:rsidRPr="00FB3252" w14:paraId="52D7603D" w14:textId="77777777" w:rsidTr="008553D4">
        <w:tc>
          <w:tcPr>
            <w:tcW w:w="9175" w:type="dxa"/>
          </w:tcPr>
          <w:p w14:paraId="1E1CA63C" w14:textId="493AE04F" w:rsidR="00B10DF5" w:rsidRPr="00FB3252" w:rsidRDefault="00B10DF5" w:rsidP="00B10DF5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Kurylo</w:t>
            </w:r>
            <w:proofErr w:type="spellEnd"/>
            <w:r w:rsidRPr="00FB3252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1" w:history="1">
              <w:r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4C2216F4" w14:textId="04FE1226" w:rsidR="00B10DF5" w:rsidRPr="00FB3252" w:rsidRDefault="00B10DF5" w:rsidP="00B10DF5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B10DF5" w:rsidRPr="00FB3252" w14:paraId="3498E7B3" w14:textId="77777777" w:rsidTr="008553D4">
        <w:tc>
          <w:tcPr>
            <w:tcW w:w="9175" w:type="dxa"/>
          </w:tcPr>
          <w:p w14:paraId="2B93D695" w14:textId="7E9E3E40" w:rsidR="00B10DF5" w:rsidRPr="00FB3252" w:rsidRDefault="00B10DF5" w:rsidP="00B10DF5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2" w:history="1">
              <w:r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619BE479" w14:textId="75D3DB55" w:rsidR="00B10DF5" w:rsidRPr="00FB3252" w:rsidRDefault="00B10DF5" w:rsidP="00B10DF5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B10DF5" w:rsidRPr="00FB3252" w14:paraId="30BC9B45" w14:textId="77777777" w:rsidTr="008553D4">
        <w:tc>
          <w:tcPr>
            <w:tcW w:w="9175" w:type="dxa"/>
          </w:tcPr>
          <w:p w14:paraId="68FD8D86" w14:textId="485D0AF1" w:rsidR="00B10DF5" w:rsidRPr="00FB3252" w:rsidRDefault="00B10DF5" w:rsidP="00B10DF5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Saija</w:t>
            </w:r>
            <w:proofErr w:type="spellEnd"/>
            <w:r w:rsidRPr="00FB3252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3" w:history="1">
              <w:r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22B432A" w14:textId="11E4DD4B" w:rsidR="00B10DF5" w:rsidRPr="00FB3252" w:rsidRDefault="00B10DF5" w:rsidP="00B10DF5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B10DF5" w:rsidRPr="00FB3252" w14:paraId="5B6C8470" w14:textId="77777777" w:rsidTr="008553D4">
        <w:tc>
          <w:tcPr>
            <w:tcW w:w="9175" w:type="dxa"/>
          </w:tcPr>
          <w:p w14:paraId="4E9D66F4" w14:textId="16DC2D61" w:rsidR="00B10DF5" w:rsidRPr="00FB3252" w:rsidRDefault="00B10DF5" w:rsidP="00B10DF5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lastRenderedPageBreak/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FB3252">
              <w:rPr>
                <w:rFonts w:ascii="Cambria" w:hAnsi="Cambria" w:cs="Arial"/>
              </w:rPr>
              <w:t>Kanizsa</w:t>
            </w:r>
            <w:proofErr w:type="spellEnd"/>
            <w:r w:rsidRPr="00FB3252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4" w:history="1">
              <w:r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07838406" w14:textId="417C38ED" w:rsidR="00B10DF5" w:rsidRPr="00FB3252" w:rsidRDefault="00B10DF5" w:rsidP="00B10DF5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 xml:space="preserve">Book </w:t>
      </w:r>
      <w:r w:rsidR="00520648"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Kitap</w:t>
            </w:r>
            <w:proofErr w:type="spellEnd"/>
            <w:r w:rsidRPr="00FB325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2ADF907E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6B76CB15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25BA59DE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795642B4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29DC1760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lastRenderedPageBreak/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56D30D8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33DD1D3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51A89" w14:paraId="149A0E7B" w14:textId="77777777" w:rsidTr="00E67A2B">
        <w:tc>
          <w:tcPr>
            <w:tcW w:w="9175" w:type="dxa"/>
          </w:tcPr>
          <w:p w14:paraId="50BEC501" w14:textId="0677ED8E" w:rsidR="00751A89" w:rsidRPr="002B6C5E" w:rsidRDefault="00751A89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>
              <w:rPr>
                <w:rFonts w:ascii="Cambria" w:hAnsi="Cambria" w:cs="Arial"/>
                <w:bCs/>
              </w:rPr>
              <w:t xml:space="preserve">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751A89">
              <w:rPr>
                <w:rFonts w:ascii="Cambria" w:hAnsi="Cambria" w:cs="Arial"/>
              </w:rPr>
              <w:t>Evidence against levels of processing theories of visual awareness</w:t>
            </w:r>
            <w:r>
              <w:rPr>
                <w:rFonts w:ascii="Cambria" w:hAnsi="Cambria" w:cs="Arial"/>
              </w:rPr>
              <w:t xml:space="preserve">. 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Asia Pacific Conference </w:t>
            </w:r>
            <w:proofErr w:type="gramStart"/>
            <w:r w:rsidR="002B6C5E" w:rsidRPr="002B6C5E">
              <w:rPr>
                <w:rFonts w:ascii="Cambria" w:hAnsi="Cambria" w:cs="Arial"/>
                <w:i/>
                <w:iCs/>
              </w:rPr>
              <w:t>On</w:t>
            </w:r>
            <w:proofErr w:type="gramEnd"/>
            <w:r w:rsidR="002B6C5E" w:rsidRPr="002B6C5E">
              <w:rPr>
                <w:rFonts w:ascii="Cambria" w:hAnsi="Cambria" w:cs="Arial"/>
                <w:i/>
                <w:iCs/>
              </w:rPr>
              <w:t xml:space="preserve"> Vision 2024</w:t>
            </w:r>
            <w:r w:rsidR="002B6C5E">
              <w:rPr>
                <w:rFonts w:ascii="Cambria" w:hAnsi="Cambria" w:cs="Arial"/>
                <w:i/>
                <w:iCs/>
              </w:rPr>
              <w:t xml:space="preserve"> </w:t>
            </w:r>
            <w:r w:rsidR="002B6C5E">
              <w:rPr>
                <w:rFonts w:ascii="Cambria" w:hAnsi="Cambria" w:cs="Arial"/>
              </w:rPr>
              <w:t>in Singapore.</w:t>
            </w:r>
          </w:p>
        </w:tc>
        <w:tc>
          <w:tcPr>
            <w:tcW w:w="1615" w:type="dxa"/>
          </w:tcPr>
          <w:p w14:paraId="41988E5B" w14:textId="5C89BDA2" w:rsidR="00751A89" w:rsidRDefault="00751A89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7/2024</w:t>
            </w:r>
          </w:p>
        </w:tc>
      </w:tr>
      <w:tr w:rsidR="00DA5FA6" w14:paraId="065F357B" w14:textId="77777777" w:rsidTr="00E67A2B">
        <w:tc>
          <w:tcPr>
            <w:tcW w:w="9175" w:type="dxa"/>
          </w:tcPr>
          <w:p w14:paraId="1A9BA8CA" w14:textId="64CD9545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The Vision Sciences Society Meeting </w:t>
            </w:r>
            <w:proofErr w:type="gramStart"/>
            <w:r>
              <w:rPr>
                <w:rFonts w:ascii="Cambria" w:eastAsia="Calibri" w:hAnsi="Cambria" w:cs="Arial"/>
                <w:i/>
                <w:iCs/>
              </w:rPr>
              <w:t xml:space="preserve">2024 </w:t>
            </w:r>
            <w:r w:rsidRPr="00BB1F46">
              <w:rPr>
                <w:rFonts w:ascii="Cambria" w:eastAsia="Calibri" w:hAnsi="Cambria" w:cs="Arial"/>
              </w:rPr>
              <w:t xml:space="preserve"> in</w:t>
            </w:r>
            <w:proofErr w:type="gramEnd"/>
            <w:r w:rsidRPr="00BB1F46">
              <w:rPr>
                <w:rFonts w:ascii="Cambria" w:eastAsia="Calibri" w:hAnsi="Cambria" w:cs="Arial"/>
              </w:rPr>
              <w:t xml:space="preserve">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lastRenderedPageBreak/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2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A57A1F" w14:textId="77777777" w:rsidR="000019E6" w:rsidRDefault="000019E6" w:rsidP="009E1FEB">
      <w:pPr>
        <w:spacing w:after="0" w:line="240" w:lineRule="auto"/>
      </w:pPr>
      <w:r>
        <w:separator/>
      </w:r>
    </w:p>
  </w:endnote>
  <w:endnote w:type="continuationSeparator" w:id="0">
    <w:p w14:paraId="0F4B3D69" w14:textId="77777777" w:rsidR="000019E6" w:rsidRDefault="000019E6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07CFC2" w14:textId="77777777" w:rsidR="000019E6" w:rsidRDefault="000019E6" w:rsidP="009E1FEB">
      <w:pPr>
        <w:spacing w:after="0" w:line="240" w:lineRule="auto"/>
      </w:pPr>
      <w:r>
        <w:separator/>
      </w:r>
    </w:p>
  </w:footnote>
  <w:footnote w:type="continuationSeparator" w:id="0">
    <w:p w14:paraId="50DD11C3" w14:textId="77777777" w:rsidR="000019E6" w:rsidRDefault="000019E6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mwNKwFAC08jswtAAAA"/>
  </w:docVars>
  <w:rsids>
    <w:rsidRoot w:val="00E32A7D"/>
    <w:rsid w:val="000019E6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03BF"/>
    <w:rsid w:val="0004518B"/>
    <w:rsid w:val="000454C9"/>
    <w:rsid w:val="00046CD5"/>
    <w:rsid w:val="00050D00"/>
    <w:rsid w:val="0005100E"/>
    <w:rsid w:val="00067D6B"/>
    <w:rsid w:val="00070D8D"/>
    <w:rsid w:val="000723E5"/>
    <w:rsid w:val="00072603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2FE3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5213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63BE"/>
    <w:rsid w:val="00217975"/>
    <w:rsid w:val="0022326A"/>
    <w:rsid w:val="002235FD"/>
    <w:rsid w:val="002238F1"/>
    <w:rsid w:val="00224047"/>
    <w:rsid w:val="0022476D"/>
    <w:rsid w:val="002301D8"/>
    <w:rsid w:val="002359FD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B6C5E"/>
    <w:rsid w:val="002C268A"/>
    <w:rsid w:val="002C2738"/>
    <w:rsid w:val="002C45EA"/>
    <w:rsid w:val="002D0C7B"/>
    <w:rsid w:val="002D1F90"/>
    <w:rsid w:val="002D3DF3"/>
    <w:rsid w:val="002D5F83"/>
    <w:rsid w:val="002E5D74"/>
    <w:rsid w:val="002E5D9C"/>
    <w:rsid w:val="002F00CE"/>
    <w:rsid w:val="002F29D2"/>
    <w:rsid w:val="002F55C6"/>
    <w:rsid w:val="003017BB"/>
    <w:rsid w:val="00311F80"/>
    <w:rsid w:val="00312815"/>
    <w:rsid w:val="003136CB"/>
    <w:rsid w:val="00314442"/>
    <w:rsid w:val="00314C05"/>
    <w:rsid w:val="003164A7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71BD2"/>
    <w:rsid w:val="00374BAD"/>
    <w:rsid w:val="00377E4A"/>
    <w:rsid w:val="00380951"/>
    <w:rsid w:val="00381BE9"/>
    <w:rsid w:val="00390006"/>
    <w:rsid w:val="003A4632"/>
    <w:rsid w:val="003A492D"/>
    <w:rsid w:val="003A76DD"/>
    <w:rsid w:val="003A779D"/>
    <w:rsid w:val="003B2273"/>
    <w:rsid w:val="003B3FB1"/>
    <w:rsid w:val="003C0563"/>
    <w:rsid w:val="003C4473"/>
    <w:rsid w:val="003C54C0"/>
    <w:rsid w:val="003C7852"/>
    <w:rsid w:val="003C7924"/>
    <w:rsid w:val="003D050F"/>
    <w:rsid w:val="003D77D6"/>
    <w:rsid w:val="003D7AF9"/>
    <w:rsid w:val="003D7B29"/>
    <w:rsid w:val="003F2565"/>
    <w:rsid w:val="003F3C92"/>
    <w:rsid w:val="00410F0E"/>
    <w:rsid w:val="00412B5F"/>
    <w:rsid w:val="0041594F"/>
    <w:rsid w:val="00426149"/>
    <w:rsid w:val="00427307"/>
    <w:rsid w:val="004303EB"/>
    <w:rsid w:val="00433CB4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7E77"/>
    <w:rsid w:val="005D2E3F"/>
    <w:rsid w:val="005D69C5"/>
    <w:rsid w:val="005D79C1"/>
    <w:rsid w:val="005E1C65"/>
    <w:rsid w:val="005F4F46"/>
    <w:rsid w:val="005F5137"/>
    <w:rsid w:val="005F7C58"/>
    <w:rsid w:val="00610A9E"/>
    <w:rsid w:val="00613238"/>
    <w:rsid w:val="00621982"/>
    <w:rsid w:val="00622060"/>
    <w:rsid w:val="00622818"/>
    <w:rsid w:val="00630946"/>
    <w:rsid w:val="006348E7"/>
    <w:rsid w:val="00636257"/>
    <w:rsid w:val="00636379"/>
    <w:rsid w:val="006418D6"/>
    <w:rsid w:val="0064246D"/>
    <w:rsid w:val="006526D5"/>
    <w:rsid w:val="00652961"/>
    <w:rsid w:val="006551B2"/>
    <w:rsid w:val="0065704E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A89"/>
    <w:rsid w:val="00751C1E"/>
    <w:rsid w:val="0075595E"/>
    <w:rsid w:val="007578EC"/>
    <w:rsid w:val="00772D5A"/>
    <w:rsid w:val="00773CF1"/>
    <w:rsid w:val="0077512E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172F7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320C"/>
    <w:rsid w:val="00846492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8F7BD1"/>
    <w:rsid w:val="00900CE2"/>
    <w:rsid w:val="00901EB1"/>
    <w:rsid w:val="0091376E"/>
    <w:rsid w:val="00914A23"/>
    <w:rsid w:val="00916874"/>
    <w:rsid w:val="00917A6D"/>
    <w:rsid w:val="00924E37"/>
    <w:rsid w:val="009270A8"/>
    <w:rsid w:val="00927592"/>
    <w:rsid w:val="00934BA8"/>
    <w:rsid w:val="0093729B"/>
    <w:rsid w:val="00956810"/>
    <w:rsid w:val="009612D5"/>
    <w:rsid w:val="00961FA8"/>
    <w:rsid w:val="009671F7"/>
    <w:rsid w:val="00974D8C"/>
    <w:rsid w:val="0098371B"/>
    <w:rsid w:val="00984094"/>
    <w:rsid w:val="00985972"/>
    <w:rsid w:val="0098795E"/>
    <w:rsid w:val="009A2A3F"/>
    <w:rsid w:val="009A46BA"/>
    <w:rsid w:val="009A472E"/>
    <w:rsid w:val="009A6620"/>
    <w:rsid w:val="009A7CE2"/>
    <w:rsid w:val="009B511F"/>
    <w:rsid w:val="009B65D8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4E6"/>
    <w:rsid w:val="00A27706"/>
    <w:rsid w:val="00A3432C"/>
    <w:rsid w:val="00A40DB5"/>
    <w:rsid w:val="00A63633"/>
    <w:rsid w:val="00A65EA0"/>
    <w:rsid w:val="00A72E9C"/>
    <w:rsid w:val="00A753D5"/>
    <w:rsid w:val="00A807BC"/>
    <w:rsid w:val="00A840DC"/>
    <w:rsid w:val="00A933A5"/>
    <w:rsid w:val="00AA1B58"/>
    <w:rsid w:val="00AA2676"/>
    <w:rsid w:val="00AA4F3A"/>
    <w:rsid w:val="00AA5660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0DF5"/>
    <w:rsid w:val="00B11DE7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212A"/>
    <w:rsid w:val="00B53F15"/>
    <w:rsid w:val="00B6069A"/>
    <w:rsid w:val="00B6376E"/>
    <w:rsid w:val="00B64E61"/>
    <w:rsid w:val="00B65A98"/>
    <w:rsid w:val="00B8360E"/>
    <w:rsid w:val="00B86148"/>
    <w:rsid w:val="00B87E5B"/>
    <w:rsid w:val="00B958BC"/>
    <w:rsid w:val="00B95BFB"/>
    <w:rsid w:val="00BA17D5"/>
    <w:rsid w:val="00BA45C2"/>
    <w:rsid w:val="00BA6604"/>
    <w:rsid w:val="00BA6CAF"/>
    <w:rsid w:val="00BB1F46"/>
    <w:rsid w:val="00BB3CD7"/>
    <w:rsid w:val="00BB44B8"/>
    <w:rsid w:val="00BC1032"/>
    <w:rsid w:val="00BC2B90"/>
    <w:rsid w:val="00BC3EB4"/>
    <w:rsid w:val="00BC4371"/>
    <w:rsid w:val="00BC616B"/>
    <w:rsid w:val="00BD27D4"/>
    <w:rsid w:val="00BD5FC6"/>
    <w:rsid w:val="00BD6F6D"/>
    <w:rsid w:val="00BE0021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555E9"/>
    <w:rsid w:val="00C6536E"/>
    <w:rsid w:val="00C6797E"/>
    <w:rsid w:val="00C7516C"/>
    <w:rsid w:val="00C803E3"/>
    <w:rsid w:val="00C85242"/>
    <w:rsid w:val="00C8613E"/>
    <w:rsid w:val="00CA0760"/>
    <w:rsid w:val="00CA6E94"/>
    <w:rsid w:val="00CB1868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471EF"/>
    <w:rsid w:val="00D52950"/>
    <w:rsid w:val="00D53373"/>
    <w:rsid w:val="00D5391F"/>
    <w:rsid w:val="00D57E26"/>
    <w:rsid w:val="00D600BF"/>
    <w:rsid w:val="00D609E7"/>
    <w:rsid w:val="00D62FA0"/>
    <w:rsid w:val="00D63D2D"/>
    <w:rsid w:val="00D8721A"/>
    <w:rsid w:val="00D8762F"/>
    <w:rsid w:val="00D93A7E"/>
    <w:rsid w:val="00D95729"/>
    <w:rsid w:val="00DA17C3"/>
    <w:rsid w:val="00DA5FA6"/>
    <w:rsid w:val="00DB2F97"/>
    <w:rsid w:val="00DB747B"/>
    <w:rsid w:val="00DB74B7"/>
    <w:rsid w:val="00DC019A"/>
    <w:rsid w:val="00DE2244"/>
    <w:rsid w:val="00DE2EED"/>
    <w:rsid w:val="00E05105"/>
    <w:rsid w:val="00E10790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C5084"/>
    <w:rsid w:val="00EE2A6F"/>
    <w:rsid w:val="00EE4053"/>
    <w:rsid w:val="00EE4B32"/>
    <w:rsid w:val="00EE76B1"/>
    <w:rsid w:val="00EF0E2D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93EF5"/>
    <w:rsid w:val="00FA4C60"/>
    <w:rsid w:val="00FA7B4B"/>
    <w:rsid w:val="00FB00F6"/>
    <w:rsid w:val="00FB3252"/>
    <w:rsid w:val="00FB70F1"/>
    <w:rsid w:val="00FC4084"/>
    <w:rsid w:val="00FD0398"/>
    <w:rsid w:val="00FD04BC"/>
    <w:rsid w:val="00FD42AB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31234/osf.io/evqtn" TargetMode="External"/><Relationship Id="rId18" Type="http://schemas.openxmlformats.org/officeDocument/2006/relationships/hyperlink" Target="https://doi.org/10.1037/xge0001156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doi.org/10.5334/joc.127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101/2022.09.15.508098" TargetMode="External"/><Relationship Id="rId17" Type="http://schemas.openxmlformats.org/officeDocument/2006/relationships/hyperlink" Target="https://doi.org/10.1111/psyp.14155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doi.org/10.1177/02698811231161579" TargetMode="External"/><Relationship Id="rId20" Type="http://schemas.openxmlformats.org/officeDocument/2006/relationships/hyperlink" Target="https://doi.org/10.31828/tpy1301996120211203m00004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3.09.12.557327" TargetMode="External"/><Relationship Id="rId24" Type="http://schemas.openxmlformats.org/officeDocument/2006/relationships/hyperlink" Target="https://doi.org/10.3758/s13414-017-1333-6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concog.2023.103627" TargetMode="External"/><Relationship Id="rId23" Type="http://schemas.openxmlformats.org/officeDocument/2006/relationships/hyperlink" Target="https://doi.org/10.1007/s00213-018-4861-4" TargetMode="External"/><Relationship Id="rId10" Type="http://schemas.openxmlformats.org/officeDocument/2006/relationships/hyperlink" Target="https://doi.org/10.31234/osf.io/rtyu6" TargetMode="External"/><Relationship Id="rId19" Type="http://schemas.openxmlformats.org/officeDocument/2006/relationships/hyperlink" Target="https://doi.org/10.1007/s00394-021-02767-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sf.io/preprints/psyarxiv/49juh" TargetMode="External"/><Relationship Id="rId14" Type="http://schemas.openxmlformats.org/officeDocument/2006/relationships/hyperlink" Target="https://doi.org/10.1162/imag_a_00173" TargetMode="External"/><Relationship Id="rId22" Type="http://schemas.openxmlformats.org/officeDocument/2006/relationships/hyperlink" Target="https://doi.org/10.1016/j.actpsy.2019.04.002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EF4C23-7C48-4B75-90A1-44E3864DD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2620</Words>
  <Characters>14938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7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66</cp:revision>
  <cp:lastPrinted>2024-07-26T06:28:00Z</cp:lastPrinted>
  <dcterms:created xsi:type="dcterms:W3CDTF">2023-12-14T05:53:00Z</dcterms:created>
  <dcterms:modified xsi:type="dcterms:W3CDTF">2024-07-26T06:28:00Z</dcterms:modified>
</cp:coreProperties>
</file>